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ลา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1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19-09-2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นตรี เสียงโฆษณา เสียงดนตรี สวัสดีค่ะตรวจสอบสภาพอากาศกับ DNA การค้า กรมอุตุฯเตือน 19-24 กันยายนนี้ ทั่วไทยมีฝนตกต่อเนื่องนะคะและจะมีฝนตกหนักถึงหนักมากในหลายพื้นที่ เพราะว่าจะรับอิทธิพลจากลมมรสุมและลมมรสุมตะวันตกเฉียงใต้นะคะที่มีกำลังแรงพายุได้ทวีกำลังแรง พายุโซนร้อนมีชื่อว่าซูซี่ค่ะ ว่าจะเคลื่อนขึ้นฝั่งบริเวณ เวียดนามตอนกลางวันที่ 19-20 กันยายน กาญจนาจะอ่อนกำลังลง unison ล่างและภาคกลางตอนบน ให้บ้านเรามีฝนตกหนักมาก กูจะเริ่มทำงานก่อนนะคะบริเวณจังหวัดนครพนม นครมุกดาหารเลย อุณหภูมิขอนแก่น มหาสารคามและร้อยเอ็ด วันนี้กับพรุ่งนี้ ภาคเหนือด้านตะวันออกและภาคกลางตอนล่าง ในวันถัดไปคือ 20 21 กันยายน ตะวันออกเฉียงใต้ อุณหภูมิบ้านเรา บริเวณภาคตะวันออกและภาคใต้นะคะ มรสุม มีฝนตกหนักมาก ปลายภาคพื้นค่ะ วันที่และมีฝนตกหนักบางแห่ง บริเวณจังหวัดแม่ฮ่องสอนเชียงใหม่- ลำปางลำพูน อุตรดิตถ์ กำแพงเพชร ลูกโลกและเพชรบูรณ์ อีสานมีฝนไหม บริเวณจังหวัดเลยหนองบัวลำภู ชัยภูมิขอนแก่นนครราชสีมา นครพนมมุกดาหาร เจริญและอุบลรัตน์ วันละ 70 บาท ฝนตกหนักบางแห่งบริเวณจังหวัดสระบุรี นครศรีอยุธยา กาญจนบุรีราชบุรี สมุทรสงคราม มันออก Vios ฝนตกลมแรง บริเวณจังหวัดนครนายกปราจีนบุรีสระแก้วฉะเชิงเทรา ชลบุรีระยองจันทบุรีและตราด สูง 2.4 เมตร ภาคใต้มีฝนร้อยละ 70 80 ของพื้นที่ ไ*******ไม่มีลมแรง ไปจังหวัดเพชรบุรีประจวบคีรีขันธ์ สุราษฎร์ธานี นครศรีธรรมราชประชุมระนอง มีตังค์และสตูลทะเลขึ้นสูง ฝนที่สูง 4 เมตร ขายที่กรุงเทพฯและปริมณฑล ลองร้อยละ 70 ของพื้นที่ มีฝนตกหนักบางแห่ง อายุต่างกันไปวันนี้มาเป็นหลักการตั้งชื่อของพายุไปค่ะ ธิดาเลยค่ะ อุดมคติของผู้หญิง คุณตั้งขึ้นมาประเทศต่างๆทั่วโลก จะต้องโดนหลอกขึ้นไป มีโอกาสในการตั้งชื่อพายุ ชื่อ ถูกกำหนดให้เป็นภาษาท้องถิ่นของประเทศนั้นๆ สำหรับประเทศไทยตั้งอยู่ในสวนถาด บนและทะเลจีนใต้ ร่วมกับประเทศสมาชิกอื่นๆได้แก่ มีเหลือนิดๆ ญี่ปุ่น มาเก๊ามาเลเซีย เวียดนาม ส่งชื่อมา 350 ชื่อก็จะมีทั้งหมด 106 ชื่อค่ะ งั้นเขาจะมีการแบ่งช่วงอายุออกเป็น 5 กลุ่ม ชื่อของพายุตาชัยวนนะคะ ไม่ต้องกด แล้วก็ต้องวนกลับไปใช้ LINE ที่ 15 ตัวอย่างปีนี้ผมอายุที่เราใช้อยู่ตอนที่ 1 ค่ะ รูบิค ABC กระท้อน ตรงไปเรื่อยๆจนครบทั้ง 5 ตาราง ใช้ทำครบเขาจะไม่ใช้ชื่อแรกของรายที่ 12 แบบนี้ไปเรื่อยๆ 140 ชื่อพายุที่ประเทศไทย พระพิรุณบัวลอย อัสนี ถนน พายุก่อนว่าพายุลูกไหน ขายหนักมากๆ ทางคณะกรรมการเก่าวงกลม วิทยาโลกก็ทำการสอน ร้านออกจากรายชื่อของพายุ หายไปเล่นนำสาหร่ายทะเลสีเขียว รับผลิตเป็นพลังงานไฟฟ้า มหาวิทยาลัย เดี๋ยวพาไป อันนี้เรียกว่า ไฟฟ้า ใช้สาหร่ายทะเลสีเขียวก็พอ มีความทนทานและหาง่ายค่ะ ให้พนักงาน ทำงานต่อไป ว่าจะสามารถสร้างพลังงานได้มากขึ้น เพื่อวัตถุประสงค์ทางการแพทย์ในอนาคตได้ค่ะ ภาษาต่างประเทศ วันนี้หมดเวลาแล้วนะคะสำหรับวันนี้สามารถติดตามเราได้อีกหลายช่องทาง facebook ใน Line วันนี้ล่ะคนที่จะไปก่อนนะคะสวัสดีค่ะ ดนตรี เสียงดนตรี End credi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ลา ฝึก Revoice พยากรณ์อากาศ 19 กันยายน 2567 (ภาคค่ำ) เตือนอากาศแปรปรวนก่อนเย็นลง TNN EARTH 19-09-24</dc:title>
  <dc:creator/>
  <cp:keywords/>
  <dcterms:created xsi:type="dcterms:W3CDTF">2025-04-04T07:58:47Z</dcterms:created>
  <dcterms:modified xsi:type="dcterms:W3CDTF">2025-04-04T07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เมษายน 2568 เวลา 13.00 น.</vt:lpwstr>
  </property>
  <property fmtid="{D5CDD505-2E9C-101B-9397-08002B2CF9AE}" pid="3" name="subtitle">
    <vt:lpwstr/>
  </property>
</Properties>
</file>